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ng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onga received a score of 5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ong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nga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onga received a score of 7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onga received a score of 4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ong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ong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ong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ong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ong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ong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ong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ong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ong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ong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ong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ong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ong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ong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ong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ong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ong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ong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ong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ong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ong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ong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ong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ong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ong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ong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ong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ong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ong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ong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7:04Z</dcterms:created>
  <dcterms:modified xsi:type="dcterms:W3CDTF">2024-03-19T15: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onga Country Report</vt:lpwstr>
  </property>
</Properties>
</file>